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mi Sla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la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59 North New England Avenue, Chicago, IL, USA Chicago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midroz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89919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